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Using the quadratic formula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Please click this link to find the answers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08-20T14:59:25Z</dcterms:created>
  <dcterms:modified xsi:type="dcterms:W3CDTF">2024-08-20T14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